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ear [Hiring Manager's Name],</w:t>
      </w:r>
    </w:p>
    <w:p>
      <w:pPr>
        <w:pStyle w:val="BodyText"/>
      </w:pPr>
      <w:r>
        <w:t xml:space="preserve">I am writing to express my sincere interest in the Medical Researcher position at [Institution Name] in Istanbul, Turkey. As a dedicated and passionate medical researcher with a strong academic background and hands-on experience in cutting-edge biomedical research, I am eager to contribute my expertise to advance healthcare innovations within the dynamic medical landscape of Turkey Istanbul. This opportunity aligns perfectly with my professional goals, as I am deeply inspired by the city’s unique role as a bridge between Europe and Asia, fostering global collaboration in science and medicine.</w:t>
      </w:r>
    </w:p>
    <w:p>
      <w:pPr>
        <w:pStyle w:val="BodyText"/>
      </w:pPr>
      <w:r>
        <w:t xml:space="preserve">Having spent over [X years] immersed in medical research, I have developed a robust skill set in [specific areas such as clinical trials, data analysis, molecular biology, or epidemiology]. My work has focused on [mention specific research topics], which has allowed me to contribute to publications in peer-reviewed journals and collaborate with multidisciplinary teams across the globe. However, it is the prospect of working in Turkey Istanbul that excites me most. This city is not only a hub for cultural exchange but also a thriving center for medical innovation, home to prestigious institutions like [mention specific universities or hospitals such as Hacettepe University, Istanbul University, or private research centers]. I am particularly drawn to [Institution Name]’s commitment to advancing medical science and addressing regional health challenges through research.</w:t>
      </w:r>
    </w:p>
    <w:p>
      <w:pPr>
        <w:pStyle w:val="BodyText"/>
      </w:pPr>
      <w:r>
        <w:t xml:space="preserve">My academic journey began with a [degree in Medical Science/Related Field] from [University Name], where I honed my analytical thinking and problem-solving abilities. During my time as a graduate researcher, I led projects that explored [specific research areas], resulting in the publication of [number] peer-reviewed articles. These experiences not only deepened my understanding of complex medical issues but also reinforced my belief in the power of research to transform patient care. For instance, during a study on [specific topic], I collaborated with a team to develop a novel diagnostic tool that improved early detection rates by [X%]. This achievement underscored the importance of interdisciplinary collaboration—a value I hold dear and aim to bring to your organization.</w:t>
      </w:r>
    </w:p>
    <w:p>
      <w:pPr>
        <w:pStyle w:val="BodyText"/>
      </w:pPr>
      <w:r>
        <w:t xml:space="preserve">What sets me apart as a Medical Researcher is my ability to combine technical expertise with a patient-centered approach. In Turkey Istanbul, where healthcare systems are evolving rapidly to meet the needs of a diverse population, this perspective is invaluable. I am particularly interested in contributing to research initiatives that address [specific health issues relevant to Turkey or Istanbul, such as cardiovascular diseases, cancer epidemiology, or public health challenges]. My experience in [mention specific techniques or tools like bioinformatics, statistical modeling, or laboratory experimentation] has equipped me to tackle these challenges with precision and creativity.</w:t>
      </w:r>
    </w:p>
    <w:p>
      <w:pPr>
        <w:pStyle w:val="BodyText"/>
      </w:pPr>
      <w:r>
        <w:t xml:space="preserve">One of the key reasons I am applying for this role is my deep respect for the cultural and scientific environment in Turkey Istanbul. The city’s unique position as a crossroads of innovation and tradition has inspired me to explore how global research can be adapted to local contexts. For example, during my time working with [mention any prior international experience or projects], I witnessed firsthand the importance of tailoring medical solutions to meet the needs of diverse communities. I am eager to bring this mindset to your institution, where I can collaborate with local researchers and healthcare professionals to drive impactful outcomes.</w:t>
      </w:r>
    </w:p>
    <w:p>
      <w:pPr>
        <w:pStyle w:val="BodyText"/>
      </w:pPr>
      <w:r>
        <w:t xml:space="preserve">In addition to my technical skills, I possess strong communication and leadership abilities, which are essential for fostering teamwork in a research setting. My ability to translate complex scientific findings into accessible language has been instrumental in engaging stakeholders, from fellow researchers to policymakers. I am also proficient in [mention languages if relevant, such as Turkish or English], which allows me to navigate multicultural environments with ease. This is particularly important in Turkey Istanbul, where the convergence of global and regional perspectives enriches the research ecosystem.</w:t>
      </w:r>
    </w:p>
    <w:p>
      <w:pPr>
        <w:pStyle w:val="BodyText"/>
      </w:pPr>
      <w:r>
        <w:t xml:space="preserve">As a Medical Researcher, I am driven by a commitment to excellence and a desire to make a meaningful difference in people’s lives. The opportunity to work at [Institution Name] in Istanbul would allow me to contribute my skills while learning from the city’s vibrant scientific community. I am confident that my background, combined with my passion for medical research, makes me an ideal candidate for this role. I would be honored to bring my expertise to your team and collaborate on projects that push the boundaries of medical science.</w:t>
      </w:r>
    </w:p>
    <w:p>
      <w:pPr>
        <w:pStyle w:val="BodyText"/>
      </w:pPr>
      <w:r>
        <w:t xml:space="preserve">Thank you for considering my application. I would welcome the chance to discuss how my qualifications align with the goals of [Institution Name] and how I can contribute to advancing medical research in Turkey Istanbul. Please feel free to contact me at [your phone number] or [your email address] at your earliest convenience. I look forward to the opportunity to speak with you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edical Researcher in Turkey Istanbul</dc:title>
  <dc:creator/>
  <dc:language>en</dc:language>
  <cp:keywords/>
  <dcterms:created xsi:type="dcterms:W3CDTF">2026-07-24T04:03:48Z</dcterms:created>
  <dcterms:modified xsi:type="dcterms:W3CDTF">2026-07-24T04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